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2-05</w:t>
      </w:r>
      <w:r>
        <w:t xml:space="preserve"> </w:t>
      </w:r>
      <w:r>
        <w:t xml:space="preserve">06:14:0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b7eb6fba8f4f4895d3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2-05T06:14:08Z</dcterms:created>
  <dcterms:modified xsi:type="dcterms:W3CDTF">2024-12-05T06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2-05 06:14:02</vt:lpwstr>
  </property>
</Properties>
</file>